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17</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3季</w:t>
      </w:r>
      <w:r>
        <w:rPr>
          <w:rFonts w:hint="eastAsia" w:ascii="方正小标宋简体" w:hAnsi="宋体" w:eastAsia="方正小标宋简体"/>
          <w:color w:val="000000"/>
          <w:sz w:val="44"/>
          <w:szCs w:val="32"/>
          <w:shd w:val="clear" w:color="auto" w:fill="FFFFFF"/>
          <w:lang w:eastAsia="zh-CN"/>
        </w:rPr>
        <w:t>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9</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兴业银行股份有限公司贵阳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7</w:t>
      </w:r>
      <w:r>
        <w:rPr>
          <w:rFonts w:hint="eastAsia" w:ascii="仿宋" w:hAnsi="仿宋" w:eastAsia="仿宋"/>
        </w:rPr>
        <w:t>月01日起至2022年0</w:t>
      </w:r>
      <w:r>
        <w:rPr>
          <w:rFonts w:hint="eastAsia" w:ascii="仿宋" w:hAnsi="仿宋" w:eastAsia="仿宋"/>
          <w:lang w:val="en-US" w:eastAsia="zh-CN"/>
        </w:rPr>
        <w:t>9</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528772556"/>
      <w:bookmarkStart w:id="1" w:name="_Toc194311890"/>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2年17</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eastAsia="zh-CN"/>
              </w:rPr>
              <w:t>C1188321000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highlight w:val="none"/>
                <w:lang w:eastAsia="zh-CN"/>
              </w:rPr>
              <w:t>5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09月2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09月21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10%-5.6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贵阳农村商业银行股份有限公司超值宝2年17期</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602010100100739744</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7</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9</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81,615.8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987,432.6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53,513,132.2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70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703</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7</w:t>
            </w:r>
            <w:r>
              <w:rPr>
                <w:rFonts w:hint="eastAsia" w:ascii="仿宋" w:hAnsi="仿宋" w:eastAsia="仿宋"/>
              </w:rPr>
              <w:t>-1至2022-</w:t>
            </w:r>
            <w:r>
              <w:rPr>
                <w:rFonts w:hint="eastAsia" w:ascii="仿宋" w:hAnsi="仿宋" w:eastAsia="仿宋"/>
                <w:lang w:val="en-US" w:eastAsia="zh-CN"/>
              </w:rPr>
              <w:t>9</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highlight w:val="yellow"/>
                <w:lang w:val="en-US" w:eastAsia="zh-CN"/>
              </w:rPr>
            </w:pPr>
            <w:r>
              <w:rPr>
                <w:rFonts w:hint="eastAsia" w:ascii="仿宋" w:hAnsi="仿宋" w:eastAsia="仿宋" w:cs="仿宋"/>
                <w:i w:val="0"/>
                <w:color w:val="000000"/>
                <w:kern w:val="0"/>
                <w:sz w:val="22"/>
                <w:szCs w:val="22"/>
                <w:u w:val="none"/>
                <w:lang w:val="en-US" w:eastAsia="zh-CN" w:bidi="ar"/>
              </w:rPr>
              <w:t xml:space="preserve">1.88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highlight w:val="yellow"/>
                <w:lang w:val="en-US" w:eastAsia="zh-CN"/>
              </w:rPr>
            </w:pPr>
            <w:r>
              <w:rPr>
                <w:rFonts w:hint="eastAsia" w:ascii="仿宋" w:hAnsi="仿宋" w:eastAsia="仿宋" w:cs="仿宋"/>
                <w:i w:val="0"/>
                <w:color w:val="000000"/>
                <w:kern w:val="0"/>
                <w:sz w:val="22"/>
                <w:szCs w:val="22"/>
                <w:u w:val="none"/>
                <w:lang w:val="en-US" w:eastAsia="zh-CN" w:bidi="ar"/>
              </w:rPr>
              <w:t xml:space="preserve">1.2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7.03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5.21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9</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54</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9</w:t>
      </w:r>
      <w:r>
        <w:rPr>
          <w:rFonts w:hint="eastAsia" w:ascii="仿宋" w:hAnsi="仿宋" w:eastAsia="仿宋"/>
          <w:color w:val="000000"/>
          <w:szCs w:val="21"/>
        </w:rPr>
        <w:t>月</w:t>
      </w:r>
      <w:r>
        <w:rPr>
          <w:rFonts w:hint="eastAsia" w:ascii="仿宋" w:hAnsi="仿宋" w:eastAsia="仿宋"/>
          <w:color w:val="000000"/>
          <w:szCs w:val="21"/>
          <w:lang w:val="en-US" w:eastAsia="zh-CN"/>
        </w:rPr>
        <w:t>30</w:t>
      </w:r>
      <w:r>
        <w:rPr>
          <w:rFonts w:hint="eastAsia" w:ascii="仿宋" w:hAnsi="仿宋" w:eastAsia="仿宋"/>
          <w:color w:val="000000"/>
          <w:szCs w:val="21"/>
        </w:rPr>
        <w:t>日，净值</w:t>
      </w:r>
      <w:r>
        <w:rPr>
          <w:rFonts w:hint="eastAsia" w:ascii="仿宋" w:hAnsi="仿宋" w:eastAsia="仿宋"/>
          <w:szCs w:val="21"/>
          <w:shd w:val="clear" w:color="auto" w:fill="FFFFFF"/>
        </w:rPr>
        <w:t>1.0703</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rPr>
        <w:t>1.</w:t>
      </w:r>
      <w:r>
        <w:rPr>
          <w:rFonts w:hint="eastAsia" w:ascii="仿宋" w:hAnsi="仿宋" w:eastAsia="仿宋"/>
          <w:color w:val="000000"/>
          <w:szCs w:val="21"/>
          <w:lang w:val="en-US" w:eastAsia="zh-CN"/>
        </w:rPr>
        <w:t>88</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3,831,914.1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3,831,914.1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53,831,914.1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437.0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0.20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3,834,351.3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1,929,585.0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6.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0,912.9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751,416.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3,831,914.1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hint="eastAsia" w:ascii="仿宋" w:hAnsi="仿宋" w:eastAsia="仿宋"/>
          <w:lang w:eastAsia="zh-CN"/>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133,259.4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8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81,032.1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0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44,561.9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9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566,581.4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534,935.1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产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522,592.7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S20盘旅</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506,305.1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花竹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75,219.7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42,373.0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09,215.6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7,616,076.4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72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0</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HkuA4jEhh9XWgLJNpX1rufNuoxk=" w:salt="9iwUczrpn02rP15JrQAvNQ=="/>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B75E97"/>
    <w:rsid w:val="09551EE9"/>
    <w:rsid w:val="09860979"/>
    <w:rsid w:val="0A626B8A"/>
    <w:rsid w:val="0B4E5F18"/>
    <w:rsid w:val="0B734E2E"/>
    <w:rsid w:val="0D901766"/>
    <w:rsid w:val="119D38F4"/>
    <w:rsid w:val="11F52987"/>
    <w:rsid w:val="12DA60B7"/>
    <w:rsid w:val="1322763E"/>
    <w:rsid w:val="13A3270E"/>
    <w:rsid w:val="15271F3C"/>
    <w:rsid w:val="153D2966"/>
    <w:rsid w:val="17E41503"/>
    <w:rsid w:val="197A16EE"/>
    <w:rsid w:val="1B405FCF"/>
    <w:rsid w:val="1C0E51DF"/>
    <w:rsid w:val="1F4B240C"/>
    <w:rsid w:val="2A3A53F1"/>
    <w:rsid w:val="2F4671E3"/>
    <w:rsid w:val="33C40040"/>
    <w:rsid w:val="33D7601B"/>
    <w:rsid w:val="342153CB"/>
    <w:rsid w:val="34296D79"/>
    <w:rsid w:val="364E3C44"/>
    <w:rsid w:val="38D97024"/>
    <w:rsid w:val="38E926E9"/>
    <w:rsid w:val="3B520599"/>
    <w:rsid w:val="3C321C70"/>
    <w:rsid w:val="3D320D98"/>
    <w:rsid w:val="4264087B"/>
    <w:rsid w:val="42FF6865"/>
    <w:rsid w:val="43BA1E98"/>
    <w:rsid w:val="43F3566A"/>
    <w:rsid w:val="44FC1717"/>
    <w:rsid w:val="457A406E"/>
    <w:rsid w:val="466D0831"/>
    <w:rsid w:val="46CD3A39"/>
    <w:rsid w:val="47BD4D02"/>
    <w:rsid w:val="48E8631C"/>
    <w:rsid w:val="49D806A7"/>
    <w:rsid w:val="49FA15B3"/>
    <w:rsid w:val="4D870C30"/>
    <w:rsid w:val="4DC7164B"/>
    <w:rsid w:val="4FE31BB9"/>
    <w:rsid w:val="51366883"/>
    <w:rsid w:val="51A03B59"/>
    <w:rsid w:val="57B47E4D"/>
    <w:rsid w:val="5E660FCE"/>
    <w:rsid w:val="5E7A0124"/>
    <w:rsid w:val="62446D78"/>
    <w:rsid w:val="6ADF2498"/>
    <w:rsid w:val="6AF71159"/>
    <w:rsid w:val="6CB373DA"/>
    <w:rsid w:val="6F8C2174"/>
    <w:rsid w:val="705B15C4"/>
    <w:rsid w:val="73083B4A"/>
    <w:rsid w:val="73181AE2"/>
    <w:rsid w:val="737F3265"/>
    <w:rsid w:val="73E97FF0"/>
    <w:rsid w:val="757F3635"/>
    <w:rsid w:val="779243CC"/>
    <w:rsid w:val="78407E53"/>
    <w:rsid w:val="78451F9B"/>
    <w:rsid w:val="798D2AE9"/>
    <w:rsid w:val="7B646AD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B$1:$B$92</c:f>
              <c:numCache>
                <c:formatCode>General</c:formatCode>
                <c:ptCount val="92"/>
                <c:pt idx="0">
                  <c:v>1.051</c:v>
                </c:pt>
                <c:pt idx="1">
                  <c:v>1.0509</c:v>
                </c:pt>
                <c:pt idx="2">
                  <c:v>1.0509</c:v>
                </c:pt>
                <c:pt idx="3">
                  <c:v>1.0515</c:v>
                </c:pt>
                <c:pt idx="4">
                  <c:v>1.0515</c:v>
                </c:pt>
                <c:pt idx="5">
                  <c:v>1.0518</c:v>
                </c:pt>
                <c:pt idx="6">
                  <c:v>1.0521</c:v>
                </c:pt>
                <c:pt idx="7">
                  <c:v>1.0525</c:v>
                </c:pt>
                <c:pt idx="8">
                  <c:v>1.0525</c:v>
                </c:pt>
                <c:pt idx="9">
                  <c:v>1.0525</c:v>
                </c:pt>
                <c:pt idx="10">
                  <c:v>1.0531</c:v>
                </c:pt>
                <c:pt idx="11">
                  <c:v>1.0535</c:v>
                </c:pt>
                <c:pt idx="12">
                  <c:v>1.0541</c:v>
                </c:pt>
                <c:pt idx="13">
                  <c:v>1.0545</c:v>
                </c:pt>
                <c:pt idx="14">
                  <c:v>1.055</c:v>
                </c:pt>
                <c:pt idx="15">
                  <c:v>1.055</c:v>
                </c:pt>
                <c:pt idx="16">
                  <c:v>1.0549</c:v>
                </c:pt>
                <c:pt idx="17">
                  <c:v>1.0559</c:v>
                </c:pt>
                <c:pt idx="18">
                  <c:v>1.0565</c:v>
                </c:pt>
                <c:pt idx="19">
                  <c:v>1.0568</c:v>
                </c:pt>
                <c:pt idx="20">
                  <c:v>1.0563</c:v>
                </c:pt>
                <c:pt idx="21">
                  <c:v>1.0566</c:v>
                </c:pt>
                <c:pt idx="22">
                  <c:v>1.0566</c:v>
                </c:pt>
                <c:pt idx="23">
                  <c:v>1.0566</c:v>
                </c:pt>
                <c:pt idx="24">
                  <c:v>1.0573</c:v>
                </c:pt>
                <c:pt idx="25">
                  <c:v>1.0577</c:v>
                </c:pt>
                <c:pt idx="26">
                  <c:v>1.0585</c:v>
                </c:pt>
                <c:pt idx="27">
                  <c:v>1.0586</c:v>
                </c:pt>
                <c:pt idx="28">
                  <c:v>1.0585</c:v>
                </c:pt>
                <c:pt idx="29">
                  <c:v>1.0585</c:v>
                </c:pt>
                <c:pt idx="30">
                  <c:v>1.0588</c:v>
                </c:pt>
                <c:pt idx="31">
                  <c:v>1.0595</c:v>
                </c:pt>
                <c:pt idx="32">
                  <c:v>1.0599</c:v>
                </c:pt>
                <c:pt idx="33">
                  <c:v>1.0604</c:v>
                </c:pt>
                <c:pt idx="34">
                  <c:v>1.0609</c:v>
                </c:pt>
                <c:pt idx="35">
                  <c:v>1.0609</c:v>
                </c:pt>
                <c:pt idx="36">
                  <c:v>1.0609</c:v>
                </c:pt>
                <c:pt idx="37">
                  <c:v>1.0609</c:v>
                </c:pt>
                <c:pt idx="38">
                  <c:v>1.0612</c:v>
                </c:pt>
                <c:pt idx="39">
                  <c:v>1.0614</c:v>
                </c:pt>
                <c:pt idx="40">
                  <c:v>1.0616</c:v>
                </c:pt>
                <c:pt idx="41">
                  <c:v>1.0614</c:v>
                </c:pt>
                <c:pt idx="42">
                  <c:v>1.0616</c:v>
                </c:pt>
                <c:pt idx="43">
                  <c:v>1.0616</c:v>
                </c:pt>
                <c:pt idx="44">
                  <c:v>1.0616</c:v>
                </c:pt>
                <c:pt idx="45">
                  <c:v>1.0629</c:v>
                </c:pt>
                <c:pt idx="46">
                  <c:v>1.0637</c:v>
                </c:pt>
                <c:pt idx="47">
                  <c:v>1.0638</c:v>
                </c:pt>
                <c:pt idx="48">
                  <c:v>1.0642</c:v>
                </c:pt>
                <c:pt idx="49">
                  <c:v>1.0644</c:v>
                </c:pt>
                <c:pt idx="50">
                  <c:v>1.0644</c:v>
                </c:pt>
                <c:pt idx="51">
                  <c:v>1.0644</c:v>
                </c:pt>
                <c:pt idx="52">
                  <c:v>1.0651</c:v>
                </c:pt>
                <c:pt idx="53">
                  <c:v>1.0652</c:v>
                </c:pt>
                <c:pt idx="54">
                  <c:v>1.0655</c:v>
                </c:pt>
                <c:pt idx="55">
                  <c:v>1.0651</c:v>
                </c:pt>
                <c:pt idx="56">
                  <c:v>1.065</c:v>
                </c:pt>
                <c:pt idx="57">
                  <c:v>1.0649</c:v>
                </c:pt>
                <c:pt idx="58">
                  <c:v>1.0649</c:v>
                </c:pt>
                <c:pt idx="59">
                  <c:v>1.0651</c:v>
                </c:pt>
                <c:pt idx="60">
                  <c:v>1.0651</c:v>
                </c:pt>
                <c:pt idx="61">
                  <c:v>1.0649</c:v>
                </c:pt>
                <c:pt idx="62">
                  <c:v>1.065</c:v>
                </c:pt>
                <c:pt idx="63">
                  <c:v>1.0654</c:v>
                </c:pt>
                <c:pt idx="64">
                  <c:v>1.0654</c:v>
                </c:pt>
                <c:pt idx="65">
                  <c:v>1.0654</c:v>
                </c:pt>
                <c:pt idx="66">
                  <c:v>1.0661</c:v>
                </c:pt>
                <c:pt idx="67">
                  <c:v>1.0664</c:v>
                </c:pt>
                <c:pt idx="68">
                  <c:v>1.0667</c:v>
                </c:pt>
                <c:pt idx="69">
                  <c:v>1.067</c:v>
                </c:pt>
                <c:pt idx="70">
                  <c:v>1.0672</c:v>
                </c:pt>
                <c:pt idx="71">
                  <c:v>1.0672</c:v>
                </c:pt>
                <c:pt idx="72">
                  <c:v>1.0672</c:v>
                </c:pt>
                <c:pt idx="73">
                  <c:v>1.0672</c:v>
                </c:pt>
                <c:pt idx="74">
                  <c:v>1.0679</c:v>
                </c:pt>
                <c:pt idx="75">
                  <c:v>1.068</c:v>
                </c:pt>
                <c:pt idx="76">
                  <c:v>1.0681</c:v>
                </c:pt>
                <c:pt idx="77">
                  <c:v>1.0684</c:v>
                </c:pt>
                <c:pt idx="78">
                  <c:v>1.0684</c:v>
                </c:pt>
                <c:pt idx="79">
                  <c:v>1.0683</c:v>
                </c:pt>
                <c:pt idx="80">
                  <c:v>1.0686</c:v>
                </c:pt>
                <c:pt idx="81">
                  <c:v>1.0689</c:v>
                </c:pt>
                <c:pt idx="82">
                  <c:v>1.0691</c:v>
                </c:pt>
                <c:pt idx="83">
                  <c:v>1.0695</c:v>
                </c:pt>
                <c:pt idx="84">
                  <c:v>1.0696</c:v>
                </c:pt>
                <c:pt idx="85">
                  <c:v>1.0696</c:v>
                </c:pt>
                <c:pt idx="86">
                  <c:v>1.0696</c:v>
                </c:pt>
                <c:pt idx="87">
                  <c:v>1.0701</c:v>
                </c:pt>
                <c:pt idx="88">
                  <c:v>1.07</c:v>
                </c:pt>
                <c:pt idx="89">
                  <c:v>1.0701</c:v>
                </c:pt>
                <c:pt idx="90">
                  <c:v>1.0703</c:v>
                </c:pt>
                <c:pt idx="91">
                  <c:v>1.0703</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C$1:$C$92</c:f>
              <c:numCache>
                <c:formatCode>0.00%</c:formatCode>
                <c:ptCount val="92"/>
                <c:pt idx="0">
                  <c:v>0.000475963826749082</c:v>
                </c:pt>
                <c:pt idx="1">
                  <c:v>0.000380771061399221</c:v>
                </c:pt>
                <c:pt idx="2">
                  <c:v>0.000380771061399221</c:v>
                </c:pt>
                <c:pt idx="3">
                  <c:v>0.000951927653498386</c:v>
                </c:pt>
                <c:pt idx="4">
                  <c:v>0.000951927653498386</c:v>
                </c:pt>
                <c:pt idx="5">
                  <c:v>0.00123750594954797</c:v>
                </c:pt>
                <c:pt idx="6">
                  <c:v>0.00152308424559733</c:v>
                </c:pt>
                <c:pt idx="7">
                  <c:v>0.00190385530699677</c:v>
                </c:pt>
                <c:pt idx="8">
                  <c:v>0.00190385530699677</c:v>
                </c:pt>
                <c:pt idx="9">
                  <c:v>0.00190385530699677</c:v>
                </c:pt>
                <c:pt idx="10">
                  <c:v>0.00247501189909571</c:v>
                </c:pt>
                <c:pt idx="11">
                  <c:v>0.00285578296049516</c:v>
                </c:pt>
                <c:pt idx="12">
                  <c:v>0.0034269395525941</c:v>
                </c:pt>
                <c:pt idx="13">
                  <c:v>0.00380771061399332</c:v>
                </c:pt>
                <c:pt idx="14">
                  <c:v>0.0042836744407424</c:v>
                </c:pt>
                <c:pt idx="15">
                  <c:v>0.0042836744407424</c:v>
                </c:pt>
                <c:pt idx="16">
                  <c:v>0.00418848167539254</c:v>
                </c:pt>
                <c:pt idx="17">
                  <c:v>0.00514040932889115</c:v>
                </c:pt>
                <c:pt idx="18">
                  <c:v>0.00571156592099009</c:v>
                </c:pt>
                <c:pt idx="19">
                  <c:v>0.00599714421703945</c:v>
                </c:pt>
                <c:pt idx="20">
                  <c:v>0.00552118039029037</c:v>
                </c:pt>
                <c:pt idx="21">
                  <c:v>0.00580675868633973</c:v>
                </c:pt>
                <c:pt idx="22">
                  <c:v>0.00580675868633973</c:v>
                </c:pt>
                <c:pt idx="23">
                  <c:v>0.00580675868633973</c:v>
                </c:pt>
                <c:pt idx="24">
                  <c:v>0.00647310804378853</c:v>
                </c:pt>
                <c:pt idx="25">
                  <c:v>0.0068538791051882</c:v>
                </c:pt>
                <c:pt idx="26">
                  <c:v>0.00761542122798664</c:v>
                </c:pt>
                <c:pt idx="27">
                  <c:v>0.0077106139933365</c:v>
                </c:pt>
                <c:pt idx="28">
                  <c:v>0.00761542122798664</c:v>
                </c:pt>
                <c:pt idx="29">
                  <c:v>0.00761542122798664</c:v>
                </c:pt>
                <c:pt idx="30">
                  <c:v>0.00790099952403622</c:v>
                </c:pt>
                <c:pt idx="31">
                  <c:v>0.00856734888148503</c:v>
                </c:pt>
                <c:pt idx="32">
                  <c:v>0.00894811994288447</c:v>
                </c:pt>
                <c:pt idx="33">
                  <c:v>0.00942408376963355</c:v>
                </c:pt>
                <c:pt idx="34">
                  <c:v>0.00990004759638263</c:v>
                </c:pt>
                <c:pt idx="35">
                  <c:v>0.00990004759638263</c:v>
                </c:pt>
                <c:pt idx="36">
                  <c:v>0.00990004759638263</c:v>
                </c:pt>
                <c:pt idx="37">
                  <c:v>0.00990004759638263</c:v>
                </c:pt>
                <c:pt idx="38">
                  <c:v>0.0101856258924322</c:v>
                </c:pt>
                <c:pt idx="39">
                  <c:v>0.0103760114231317</c:v>
                </c:pt>
                <c:pt idx="40">
                  <c:v>0.0105663969538317</c:v>
                </c:pt>
                <c:pt idx="41">
                  <c:v>0.0103760114231317</c:v>
                </c:pt>
                <c:pt idx="42">
                  <c:v>0.0105663969538317</c:v>
                </c:pt>
                <c:pt idx="43">
                  <c:v>0.0105663969538317</c:v>
                </c:pt>
                <c:pt idx="44">
                  <c:v>0.0105663969538317</c:v>
                </c:pt>
                <c:pt idx="45">
                  <c:v>0.0118039029033794</c:v>
                </c:pt>
                <c:pt idx="46">
                  <c:v>0.0125654450261781</c:v>
                </c:pt>
                <c:pt idx="47">
                  <c:v>0.0126606377915279</c:v>
                </c:pt>
                <c:pt idx="48">
                  <c:v>0.0130414088529271</c:v>
                </c:pt>
                <c:pt idx="49">
                  <c:v>0.0132317943836269</c:v>
                </c:pt>
                <c:pt idx="50">
                  <c:v>0.0132317943836269</c:v>
                </c:pt>
                <c:pt idx="51">
                  <c:v>0.0132317943836269</c:v>
                </c:pt>
                <c:pt idx="52">
                  <c:v>0.0138981437410757</c:v>
                </c:pt>
                <c:pt idx="53">
                  <c:v>0.0139933365064255</c:v>
                </c:pt>
                <c:pt idx="54">
                  <c:v>0.0142789148024749</c:v>
                </c:pt>
                <c:pt idx="55">
                  <c:v>0.0138981437410757</c:v>
                </c:pt>
                <c:pt idx="56">
                  <c:v>0.0138029509757258</c:v>
                </c:pt>
                <c:pt idx="57">
                  <c:v>0.013707758210376</c:v>
                </c:pt>
                <c:pt idx="58">
                  <c:v>0.013707758210376</c:v>
                </c:pt>
                <c:pt idx="59">
                  <c:v>0.0138981437410757</c:v>
                </c:pt>
                <c:pt idx="60">
                  <c:v>0.0138981437410757</c:v>
                </c:pt>
                <c:pt idx="61">
                  <c:v>0.013707758210376</c:v>
                </c:pt>
                <c:pt idx="62">
                  <c:v>0.0138029509757258</c:v>
                </c:pt>
                <c:pt idx="63">
                  <c:v>0.014183722037125</c:v>
                </c:pt>
                <c:pt idx="64">
                  <c:v>0.014183722037125</c:v>
                </c:pt>
                <c:pt idx="65">
                  <c:v>0.014183722037125</c:v>
                </c:pt>
                <c:pt idx="66">
                  <c:v>0.0148500713945741</c:v>
                </c:pt>
                <c:pt idx="67">
                  <c:v>0.0151356496906236</c:v>
                </c:pt>
                <c:pt idx="68">
                  <c:v>0.015421227986673</c:v>
                </c:pt>
                <c:pt idx="69">
                  <c:v>0.0157068062827226</c:v>
                </c:pt>
                <c:pt idx="70">
                  <c:v>0.0158971918134221</c:v>
                </c:pt>
                <c:pt idx="71">
                  <c:v>0.0158971918134221</c:v>
                </c:pt>
                <c:pt idx="72">
                  <c:v>0.0158971918134221</c:v>
                </c:pt>
                <c:pt idx="73">
                  <c:v>0.0158971918134221</c:v>
                </c:pt>
                <c:pt idx="74">
                  <c:v>0.0165635411708711</c:v>
                </c:pt>
                <c:pt idx="75">
                  <c:v>0.016658733936221</c:v>
                </c:pt>
                <c:pt idx="76">
                  <c:v>0.0167539267015708</c:v>
                </c:pt>
                <c:pt idx="77">
                  <c:v>0.0170395049976202</c:v>
                </c:pt>
                <c:pt idx="78">
                  <c:v>0.0170395049976202</c:v>
                </c:pt>
                <c:pt idx="79">
                  <c:v>0.0169443122322703</c:v>
                </c:pt>
                <c:pt idx="80">
                  <c:v>0.0172298905283199</c:v>
                </c:pt>
                <c:pt idx="81">
                  <c:v>0.0175154688243693</c:v>
                </c:pt>
                <c:pt idx="82">
                  <c:v>0.017705854355069</c:v>
                </c:pt>
                <c:pt idx="83">
                  <c:v>0.0180866254164682</c:v>
                </c:pt>
                <c:pt idx="84">
                  <c:v>0.0181818181818183</c:v>
                </c:pt>
                <c:pt idx="85">
                  <c:v>0.0181818181818183</c:v>
                </c:pt>
                <c:pt idx="86">
                  <c:v>0.0181818181818183</c:v>
                </c:pt>
                <c:pt idx="87">
                  <c:v>0.0186577820085674</c:v>
                </c:pt>
                <c:pt idx="88">
                  <c:v>0.0185625892432175</c:v>
                </c:pt>
                <c:pt idx="89">
                  <c:v>0.0186577820085674</c:v>
                </c:pt>
                <c:pt idx="90">
                  <c:v>0.0188481675392671</c:v>
                </c:pt>
                <c:pt idx="91">
                  <c:v>0.0188481675392671</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E$1:$E$92</c:f>
              <c:numCache>
                <c:formatCode>0.00%</c:formatCode>
                <c:ptCount val="92"/>
                <c:pt idx="0">
                  <c:v>0.00013972602739726</c:v>
                </c:pt>
                <c:pt idx="1">
                  <c:v>0.000279452054794521</c:v>
                </c:pt>
                <c:pt idx="2">
                  <c:v>0.000419178082191781</c:v>
                </c:pt>
                <c:pt idx="3">
                  <c:v>0.000558904109589041</c:v>
                </c:pt>
                <c:pt idx="4">
                  <c:v>0.000698630136986301</c:v>
                </c:pt>
                <c:pt idx="5">
                  <c:v>0.000838356164383562</c:v>
                </c:pt>
                <c:pt idx="6">
                  <c:v>0.000978082191780822</c:v>
                </c:pt>
                <c:pt idx="7">
                  <c:v>0.00111780821917808</c:v>
                </c:pt>
                <c:pt idx="8">
                  <c:v>0.00125753424657534</c:v>
                </c:pt>
                <c:pt idx="9">
                  <c:v>0.0013972602739726</c:v>
                </c:pt>
                <c:pt idx="10">
                  <c:v>0.00153698630136986</c:v>
                </c:pt>
                <c:pt idx="11">
                  <c:v>0.00167671232876712</c:v>
                </c:pt>
                <c:pt idx="12">
                  <c:v>0.00181643835616438</c:v>
                </c:pt>
                <c:pt idx="13">
                  <c:v>0.00195616438356164</c:v>
                </c:pt>
                <c:pt idx="14">
                  <c:v>0.0020958904109589</c:v>
                </c:pt>
                <c:pt idx="15">
                  <c:v>0.00223561643835616</c:v>
                </c:pt>
                <c:pt idx="16">
                  <c:v>0.00237534246575342</c:v>
                </c:pt>
                <c:pt idx="17">
                  <c:v>0.00251506849315068</c:v>
                </c:pt>
                <c:pt idx="18">
                  <c:v>0.00265479452054794</c:v>
                </c:pt>
                <c:pt idx="19">
                  <c:v>0.0027945205479452</c:v>
                </c:pt>
                <c:pt idx="20">
                  <c:v>0.00293424657534247</c:v>
                </c:pt>
                <c:pt idx="21">
                  <c:v>0.00307397260273973</c:v>
                </c:pt>
                <c:pt idx="22">
                  <c:v>0.00321369863013699</c:v>
                </c:pt>
                <c:pt idx="23">
                  <c:v>0.00335342465753425</c:v>
                </c:pt>
                <c:pt idx="24">
                  <c:v>0.00349315068493151</c:v>
                </c:pt>
                <c:pt idx="25">
                  <c:v>0.00363287671232877</c:v>
                </c:pt>
                <c:pt idx="26">
                  <c:v>0.00377260273972603</c:v>
                </c:pt>
                <c:pt idx="27">
                  <c:v>0.00391232876712329</c:v>
                </c:pt>
                <c:pt idx="28">
                  <c:v>0.00405205479452055</c:v>
                </c:pt>
                <c:pt idx="29">
                  <c:v>0.00419178082191781</c:v>
                </c:pt>
                <c:pt idx="30">
                  <c:v>0.00433150684931507</c:v>
                </c:pt>
                <c:pt idx="31">
                  <c:v>0.00447123287671233</c:v>
                </c:pt>
                <c:pt idx="32">
                  <c:v>0.00461095890410959</c:v>
                </c:pt>
                <c:pt idx="33">
                  <c:v>0.00475068493150685</c:v>
                </c:pt>
                <c:pt idx="34">
                  <c:v>0.00489041095890411</c:v>
                </c:pt>
                <c:pt idx="35">
                  <c:v>0.00503013698630137</c:v>
                </c:pt>
                <c:pt idx="36">
                  <c:v>0.00516986301369863</c:v>
                </c:pt>
                <c:pt idx="37">
                  <c:v>0.00530958904109589</c:v>
                </c:pt>
                <c:pt idx="38">
                  <c:v>0.00544931506849315</c:v>
                </c:pt>
                <c:pt idx="39">
                  <c:v>0.00558904109589041</c:v>
                </c:pt>
                <c:pt idx="40">
                  <c:v>0.00572876712328767</c:v>
                </c:pt>
                <c:pt idx="41">
                  <c:v>0.00586849315068493</c:v>
                </c:pt>
                <c:pt idx="42">
                  <c:v>0.00600821917808219</c:v>
                </c:pt>
                <c:pt idx="43">
                  <c:v>0.00614794520547945</c:v>
                </c:pt>
                <c:pt idx="44">
                  <c:v>0.00628767123287671</c:v>
                </c:pt>
                <c:pt idx="45">
                  <c:v>0.00642739726027397</c:v>
                </c:pt>
                <c:pt idx="46">
                  <c:v>0.00656712328767123</c:v>
                </c:pt>
                <c:pt idx="47">
                  <c:v>0.00670684931506849</c:v>
                </c:pt>
                <c:pt idx="48">
                  <c:v>0.00684657534246575</c:v>
                </c:pt>
                <c:pt idx="49">
                  <c:v>0.00698630136986301</c:v>
                </c:pt>
                <c:pt idx="50">
                  <c:v>0.00712602739726027</c:v>
                </c:pt>
                <c:pt idx="51">
                  <c:v>0.00726575342465753</c:v>
                </c:pt>
                <c:pt idx="52">
                  <c:v>0.00740547945205479</c:v>
                </c:pt>
                <c:pt idx="53">
                  <c:v>0.00754520547945205</c:v>
                </c:pt>
                <c:pt idx="54">
                  <c:v>0.00768493150684931</c:v>
                </c:pt>
                <c:pt idx="55">
                  <c:v>0.00782465753424657</c:v>
                </c:pt>
                <c:pt idx="56">
                  <c:v>0.00796438356164383</c:v>
                </c:pt>
                <c:pt idx="57">
                  <c:v>0.0081041095890411</c:v>
                </c:pt>
                <c:pt idx="58">
                  <c:v>0.00824383561643835</c:v>
                </c:pt>
                <c:pt idx="59">
                  <c:v>0.00838356164383561</c:v>
                </c:pt>
                <c:pt idx="60">
                  <c:v>0.00852328767123288</c:v>
                </c:pt>
                <c:pt idx="61">
                  <c:v>0.00866301369863014</c:v>
                </c:pt>
                <c:pt idx="62">
                  <c:v>0.0088027397260274</c:v>
                </c:pt>
                <c:pt idx="63">
                  <c:v>0.00894246575342466</c:v>
                </c:pt>
                <c:pt idx="64">
                  <c:v>0.00908219178082192</c:v>
                </c:pt>
                <c:pt idx="65">
                  <c:v>0.00922191780821918</c:v>
                </c:pt>
                <c:pt idx="66">
                  <c:v>0.00936164383561644</c:v>
                </c:pt>
                <c:pt idx="67">
                  <c:v>0.0095013698630137</c:v>
                </c:pt>
                <c:pt idx="68">
                  <c:v>0.00964109589041096</c:v>
                </c:pt>
                <c:pt idx="69">
                  <c:v>0.00978082191780822</c:v>
                </c:pt>
                <c:pt idx="70">
                  <c:v>0.00992054794520548</c:v>
                </c:pt>
                <c:pt idx="71">
                  <c:v>0.0100602739726027</c:v>
                </c:pt>
                <c:pt idx="72">
                  <c:v>0.0102</c:v>
                </c:pt>
                <c:pt idx="73">
                  <c:v>0.0103397260273973</c:v>
                </c:pt>
                <c:pt idx="74">
                  <c:v>0.0104794520547945</c:v>
                </c:pt>
                <c:pt idx="75">
                  <c:v>0.0106191780821918</c:v>
                </c:pt>
                <c:pt idx="76">
                  <c:v>0.010758904109589</c:v>
                </c:pt>
                <c:pt idx="77">
                  <c:v>0.0108986301369863</c:v>
                </c:pt>
                <c:pt idx="78">
                  <c:v>0.0110383561643836</c:v>
                </c:pt>
                <c:pt idx="79">
                  <c:v>0.0111780821917808</c:v>
                </c:pt>
                <c:pt idx="80">
                  <c:v>0.0113178082191781</c:v>
                </c:pt>
                <c:pt idx="81">
                  <c:v>0.0114575342465753</c:v>
                </c:pt>
                <c:pt idx="82">
                  <c:v>0.0115972602739726</c:v>
                </c:pt>
                <c:pt idx="83">
                  <c:v>0.0117369863013699</c:v>
                </c:pt>
                <c:pt idx="84">
                  <c:v>0.0118767123287671</c:v>
                </c:pt>
                <c:pt idx="85">
                  <c:v>0.0120164383561644</c:v>
                </c:pt>
                <c:pt idx="86">
                  <c:v>0.0121561643835616</c:v>
                </c:pt>
                <c:pt idx="87">
                  <c:v>0.0122958904109589</c:v>
                </c:pt>
                <c:pt idx="88">
                  <c:v>0.0124356164383562</c:v>
                </c:pt>
                <c:pt idx="89">
                  <c:v>0.0125753424657534</c:v>
                </c:pt>
                <c:pt idx="90">
                  <c:v>0.0127150684931507</c:v>
                </c:pt>
                <c:pt idx="91">
                  <c:v>0.0128547945205479</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10-25T01:55:29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